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1)การบรรยายวิชา</w:t>
      </w:r>
      <w:r>
        <w:t xml:space="preserve"> </w:t>
      </w:r>
      <w:r>
        <w:t xml:space="preserve">ระบบสารสนเทศทางภูมิศาสตร์</w:t>
      </w:r>
    </w:p>
    <w:p>
      <w:pPr>
        <w:pStyle w:val="Date"/>
      </w:pPr>
      <w:r>
        <w:t xml:space="preserve">วันพุธที่</w:t>
      </w:r>
      <w:r>
        <w:t xml:space="preserve"> </w:t>
      </w:r>
      <w:r>
        <w:t xml:space="preserve">18</w:t>
      </w:r>
      <w:r>
        <w:t xml:space="preserve"> </w:t>
      </w:r>
      <w:r>
        <w:t xml:space="preserve">ธันวาคม</w:t>
      </w:r>
      <w:r>
        <w:t xml:space="preserve"> </w:t>
      </w:r>
      <w:r>
        <w:t xml:space="preserve">2562</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Photoshop</w:t>
      </w:r>
    </w:p>
    <w:p>
      <w:pPr>
        <w:pStyle w:val="BodyText"/>
      </w:pPr>
      <w:r>
        <w:t xml:space="preserve">(อาจารย์) ตัวนี้ก็คือจะใช้ต่อเมื่อเราวาดการ์ตูนเสร็จแล้วนะคะ มันจะใช้จัดการและส่งออกไฟล์ภาพ ก็คือเราจะแปลงไฟล์ภาพนั่นเองนะคะ ก็คือเราจะแปลงไฟล์ภาพหรือที่เราวาดเรียบร้อยแล้วให้เป็นไฟล์สติกเกอร์ วันนี้จะใช้ Illustrator ก่อน Photoshop ยังไม่ต้องเปิด เปิดเฉพาะ Illustration อย่างเดียวนะคะ มาดูส่วนต่อมา เครื่องมือที่เราจะใช้มีอะไรบ้าง แน่นอนอยู่แล้วเครื่องคอมพิวเตอร์แต่ละคนมีอยู่แล้วนะคะ แล้วก็เมาส์ ทีนี้อีกตัวหนึ่งที่ขึ้นมา เรียกว่าเม้าส์ปากกามีเป็นรูปแผ่นสีดำ ๆ นี่ แล้วก็มีปากกา ตัวนี้รุ่นแรก ๆ ที่เคยใช้ม้ันจะใหญ่กว่านี้ ตัวนี้น่าจะเป็นเวอร์ชันใหม่ ราคาก่อน ถ้าซื้อได้ก็จะซื้อไว้ ตัวนี้นะคะเป็นเมาส์ ก็คือเขียนเหมือนเราเขียนปากกาดินสอเลย เพราะฉะนั้นในสัปดาห์ที่แล้ว ที่ให้ลองวาดวาดรูปเก่ง ๆ ถ้าใช้เมาส์ตัวนี้น่าจะช่วยได้เยอะเลย น่าจะใช้งานได้ง่ายกว่าเมาส์ปกติ แต่ตอนนี้ยัง งบประมาณยังไม่มานะคะ เราใช้เมาส์ปกติไปก่อนชั่วคราว ก็น่าจะให้ใช้เมาส์ปากกาด้วยนะคะ อันดับแรกเรามารู้จักส่วนประกอบของตัวคนที่เราจะวาดก่อน อันดับแรกมันจะต้องมีใบหน้าหรือโครงหน้าแน่นอนอยู่แล้ว เห็นไหมคะ หน้าคนเราแต่ละคน เหมือนกันไหม เหมือนกันไหม ไม่เหมือนใช่ไหมคะ บางคนก็หน้ากลม ถูกไหมคะ หน้ากลมบ๊อกเลย บางคนหน้าเหลี่ยม เหลี่ยมแบบนี้ไหม เป็นรูปสีเหลี่ยม เป็นการวาดตัวการ์ตูนะคะ หน้าหรือโครงหน้าคนอาจจะเป็นเหลี่ยมก็ได้ ถูกไหม ตัวการ์ตูนไม่ได้จำกัดว่าจะต้องเป็นโครงหน้าเหมือนคนจริง ๆ นะคะ เห็นไหมคะ มีทั้งแบบวงกลม วงรี สี่เหลี่ยมใช่ไหมคะ หน้าหลายเหลี่ยม ถ้าใครชอบอ่านการ์ตูนกก็จะเห็นรูปในหนังสือการ์ตูน หน้าการ์ตูนเป็นเหลี่ยม ๆ หลายเหลี่ยมก็มีนะคะ นั่นก็คือลักษณะโครงหน้า เพราะฉะนั้นตอนแม่พาวาดสอนให้วาด แม่พาวาดวงกลมแต่ตัวเองอาจจะเปลี่ยนเป็นวงรีก็ได้ นึกออกนะ อยากได้นึกออกนะ อยากให้นึกคาแรคเตอร์ อยากได้หน้าทรงไหน เข้าใจไหม ไม่ใช่แม่พาวาดกลม ก็วาดกลมตามแม่ เราสามารถปรับเปลี่ยนรูปหน้าได้ตามต้องการนะคะ องค์ประกอบต่อมา ตา เห็นไหมคะ ตามีหลายแบบเลย มีแบบตาขาวเยอะ ๆ ตาดำเล็ก ๆ หรือตาดำเยอะ ๆ อย่างนี้นะคะ ตั้งแต่เราจะเลือกวาด เพราะฉะนั้นตัวการ์ตูนแต่ละตัว ถ้าสมมุติพาวาดหน้าเหมือนกันนี่ พอเขียนตาหรือลักษณะอื่น นึกออกนะ พอเปลี่ยนไป มันจะกลายเป็นคนละตัวทันที นี้จะเป็นหลักการสร้างองค์ประกอบของตัวการ์ตูนหนึ่งตัวนี่ สามารถแตกไปเป็น 5, 10, 15, 20 ได้ โดยวิธีการเปลี่ยนแค่ ตา ปาก หรือ จมูกก็แล้วแต่นะคะ เพราะฉะนั้นเราจะต่อยอดไปอีกหลายตัวถูกไหมคะ นะคะ เพราะฉะนั้นต้องได้หลักการก่อน ส่วนประกอบต่อมา จมูก คือวาดแบบง่าย ๆ เลย แบบข้างบนสุด นึกออกนะ สมัยเด็ก ๆ เวลาวาดรูปในวิชาศิลปะใช่ไหม วาดจมูกนึกไม่ออก ก็ขีดเส้น บางคนก็ขีดเป็นสามเหลี่ยม ตวัดเส้น ตวัดมือนิดหนึ่งเหมือนจมูกหักเข้าอย่างนี้ แต่พอเริ่มมายากหน่อย ก็ทำให้มีส่วนโค้งใช่ไหมคะ ดั้งโด่ง ดั้งแหมม อยู่ที่เรา และก็อยู่ที่มุมด้วย มุมที่หันน่ะ นึกออกนะ มุมของจมูกน่ะ หัน… นี่บางทีที่เห็นนี่ก็เป็นจมูกได้ ให้ส่วนนี้เป็นส่วนจมูกไม่แน่ใจเคยเล่นเกมที่เหมือนกันภาพตัด เอาตาคนนั้นมาใส่ตาคนนี้น่ะ เหมือนที่ดาราเขาเล่นเกมกันน่ะค่ะ วิธีการเปลี่ยนหน้า นั้นคือหลักการนี้ เราสามารถเปลี่ยนหน้าตัวการ์ตูนเราได้ โดยการเปลี่ยนเปลี่ยนลักษณะของจมูก ปาก หรือว่าตาก็แล้วแต่นะคะ มีจมูก ปาก เห็นไหม มีจมูกปาก วาดแบบง่าย ๆ เลย วาดโค้ง ๆ หรือวาดให้เห็นเป็นปากอ้า ๆ อย่างนี้นะคะ ลักษณะตัวการ์ตูนแต่ละตัวก็จะขึ้นอยู่กับลักษณะของการวาดของปากด้วย เปลี่ยนลักษณะของรูปปากเป็นอย่างไร วาดได้หลายแบบ คือเราต้องไปดูเยอะ ๆ ดูตัวอย่างของชาวบ้านเขาเยอะ ๆ ก็ได้ นะคะ แล้วก็คิ้ว ให้นึกถึงถึงคิ้ว บางคนคิ้วหนาใช่ไหม บางคนคิ้วบางเชียว บางคนไม่มีคิ้วก็มี เคยเห็นนะ หน้าเปลี่ยน ใครที่เคยไปดูคลิปที่คนจีนแต่งหน้า จากหน้าตาขี้เหร่ ๆ คิ้วไม่มีนี่ มา ๆ ออกมาเป็นหน้าดาราได้เลย นั้นก็คือเห็นไหมคะ การแต่งหรือการวาดคิ้วก็ทำให้รูปหน้าคนเปลี่ยนได้ เพราะฉะนั้นเมื่อเราเอามาทำเป็นตัวการ์ตูนที่เราวาดน่ะ แค่เราเปลี่ยนคิ้วนิดหนึ่ง ลักษณะหน้าตาเปลี่ยนไปด้วยเช่นกัน หู หูก็เช่นเดียวกัน นึกออกนะ หูคนก็มีเอกลักษณ์นะคะ ไม่เหมือนกัน เขาบอกคนแต่ละคนมีหูไม่เหมือนกันเลยความจริงแล้ว แต่ลักษณะรูปทรงจะมี แต่เหมือนมันมีจุดน่ะค่ะ เช่น เหมือนข้างในหู ส่วนที่เป็นส่วนโค้ง ส่วนหยัก นึกออกนะ ลักษณะหูก็มีส่วนทำให้หน้าคนเปลี่ยนด้วยเหมือนกันนะคะ และสุดท้ายทรงผม ทรงผมยิ่งทำให้เห็นว่าทำให้เปลี่ยนได้ ถ้าผู้ชาย ถ้าใครดูการ์ตูนของญี่ปุ่น บางทีตัวการ์ตูนผู้ชายมันไว้ผมยาวน่ะ นึกออกเปล่า แล้วเขาทำอย่างไรให้เห็นว่าเป็นผู้ชาย เขาไปเปลี่ยนจุดเด่นเช่น คิ้ว ที่คิ้ว เพราะส่วนใหญ่คิ้วผู้ชายจะหนากว่าคิ้วผู้หญิงนะ เป็นเส้นตรง ส่วนคิ้วผู้หญิงก็บางทีจะบาง ๆ มีโค้ง นึกออกนะคะ มีโค้งมีอะไรอย่างนี้ โดยมากจะเป็นเส้นตรง เขาเรียกว่าคิ้วไม่โก่งนะ มีโค้ง ๆ หน่อย นะคะ หรือ ตา หรือการวาดตาผู้ชายให้ดูแข็งหรือดุ ๆ ก็จะเป็นลักษณะของผู้ชายอย่างนี้ ทรงผมเปลี่ยนนะคะ เปลี่ยนผมสั้น บางทีเดี๋ยวนี้ผมสั้นก็ไม่ใช่ผู้ชายเสมอไปถูกไหมคะ ผู้หญิงก็ได้ เพราะฉะนั้นเมื่อเราจะเปลี่ยนลักษณธของการ์ตูน 1 ตัว ที่เราวาดไว้ เราสามารถเหมือนจับวิกมาใเหมือนการปลอมตัวนั้นแหละ พลางตัว ปลอมตัวอะไรก็แล้วแต่ นะคะ มันก็เหมือนกับการเปลี่ยนบุคลิกของตัวเรานั่นเองนะคะ ทีนี้สิ่งสำคัญที่จะทำให้มันเห็นความแตกต่างได้ก็คือ การวาดสัดส่วน เข้าใจนะคะ คือเวลาวาด โดยปกติเด็ก ๆ วาด ถ้าไม่มีพื้นฐาน ถ้าไม่ได้เรียนวิชา ศิลปะที่เกี่ยวกับการ Drawing การ… หรือวาดโดยตรงน่ะ ไม่มีการพูดถึงเรื่องสัดส่วนใช่ไหมคะ เวลาคุณครูศิลปะสอน อะไรก็ได้ตามใจถูกหรือเปล่า หรือให้หัวข้อมา ให้วาดเรื่องนั้นเรื่องนี้ นึกออกนะ ก็จะเป็นอย่างนั้น ก็จะมีการพูดถึงว่าเวลาวาดคน ต้องวาดสัดส่วนอย่างไร เวลาเราวาดตัวการ์ตูน ให้ดูที่สัดส่วนนะคะ หัว ส่วนหัวเห็นไหม เขาบอกว่า ศีรษะอัตราส่วนเท่ากับลำตัว นึกออกนะ หัวกับลำตัวนี่เท่ากันนะคะ แล้วอะไร แขนและลำตัว ช่วงแขนและลำตัวเท่ากับขา อัตราส่วน 3 ส่วนนี้คือเท่ากันนะคะ เวลาเราวาดเดี๋ยวใน Illustrator จะมีการมุมมองแบบกริซที่มันจะมีเส้นตาราง ๆ น่ะค่ะ เราจะ Port เส้น คร่าว ๆ ว่าหัวจะต้องอยู่ประมาณนี้ ขาอยู่ประมาณนี้นึกออกนะ จัดสัดส่วนให้ถูกต้อง แล้วมันจะเป็นตัวการ์ตูนนะคะ คือถ้าเป็นตัวคนให้นึกถึงใช่ไหม ช่วงขามันจะยาวกว่าช่วงตัว แล้วก็ช่วงตัวก็จะยาวกว่าช่วงหัว ช่วงหัวจะเล็กกว่า แต่นี่เราทำการ์ตูน ทำเป็นตัวการ์ตูน สัดส่วนมันจะเป็นแบบนี้ก็คือ หัว ตัว ขา ความยาวเท่ากันนะคะ เท่ากันสัดส่วน เท่ากัน คือถึงจะผอมหรือจะอ้วน ก็ใช้สัดส่วนเดียวกันนะ ขยายอะไรคะ ขยายด้านข้างมัน ขยาย คนอ้วนก็ขยายด้านข้างออก แต่ความกว้าความยาว ความสูง ต้องเท่าเดิม หัวเท่ากับตัวแล้วก็ขาเท่ากับแขนอย่างนี้นะคะ คือพอมันอ้วนมันก็เลยดูหลอกตาว่าเหมือนขามันสั้นกว่า อย่างนี้ คือสัดส่วนมันจะเท่ากันนะคะ ทีนี้อยากให้ เดี๋ยวให้พี่เขาเปลี่ยน นะคะ ตัวนี้สืบค้นเพิ่มเติมจะมีเว็บ จะส่งเขาไปใน ให้มาดูต้นแบบการ์ตูนที่เราจะวาดลักษณะการ์ตูนที่จะวาดกันในวันนี้นะคะ ตัวที่ 1 นะคะ เดี๋ยวเปิดอีกตัวหนึ่งก่อน มีสองตัว ของผู้หญิงนะคะ วันนี้เราจะวาดเป็นรูปทำท่าสวัสดี อันนี้ตัวต้นแบบนะคะ เราจะไม่วาดเหมือนตัวต้นแบบนึกออกนะ ให้ดูว่าลักษณะ ก่อนอื่นดูหน้า หน้าเป็นแบบไหน ทรงอะไรคะ ทรงกลม ผมสั้นใช่ไหมคะ ตาโตไหม คิ้วเป็นอย่างไรคะ มีอยู่ แต่คิ้วเส้นเล็ก ๆ จมูกล่ะค่ะ จมูกก็นิดหนึ่ง จมูกหน่อย ๆ ใช่ไหม ทำเป็นขีดเล็ก ๆ จมูกและก็ปากหูเป็นอย่างไร หูใช้เป็นทรงกลม ๆ ใช่ไหมคะ นะคะ ทีนี้มาดูผู้ชายบ้าง ทีนี่มาดูคุณผู้ชายบ้าง เด็กผู้ชายเห็นไหมคะ ความจริงแล้วตัวเดียวกันไหม ตัวเดียวกัน เปลี่ยนอะไรคะ เปลี่ยนเสื้อผ้า เปลี่ยนทรงผม เปลี่ยนตาใช่ไหม ตรงปากกับจมูกสังเกตยังเหมือนเดิม หูก็เหมือนเดิมใช่ไหมคะ เปลี่ยนรูปแบบของตา ใช่ไหม ใช่ไหม แล้วก็เปลี่ยนทรงผมใช่ไหมคะ ถ้าเหมือนกันเลยกับชุด ชุดที่เปลี่ยนใช่ไหม ชุดของผู้หญิงจะเปลี่ยน พร้อมหรือยัง ใครยังไม่ได้เปิดโปรแกรม เราจะเปิดบ้างเดี๋ยวรอแปปหนึ่งนะคะ กำลังเปิดโปรแกรมเหมือนกัน จำได้หรือเปล่าสัปดาห์ที่แล้ว ขนาดภาพเท่าไรคะ จำได้ไหมคะ ขนาดภาพสัปดาห์ที่แล้ว เราต้องตั้งค่า ยังไม่ขึ้น รอนะคะ ระหว่างรอ เดี๋ยวเปิดสไลด์สัปดาห์ที่แล้วก่อน รูปภาพหลักนะคะ เราจะทำรูปภาพหลักก่อน ขนาดเท่าไร กว้าง ที่เปิดแล้วนะคะ กำหนดขนาดพื้นที่การทำงานเป็น Pixel ณ บัดนี้ ๆ ในสัปดาห์ที่แล้วพื้นที่ใครกำหนดไม่เป็นยกมือ เดี๋ยวถามหน่อย ใครไม่เคยใช้โปรแกรม Illustrator Illustator แล้วยกมสามคน สี่คน ห้าคน หกอ๋อ แสดงว่ายังไม่เคยใช้นะคะ เดี๋ยว ๆ รอแป๊บหนึ่ง เปิดไปก่อนพอขึ้นมาหน้านี้ปุ๊บ อยากเปลี่ยนห้องเลย ณ บัด NOw เดี๋ยวนะคะ คือเครื่องห้องนี้ค่อนข้างช้าหน่อย ให้เลือกไฟล์ เมนูไปที่เมนูที่ ไปที่ เเห็นหรือยังเมนูที่ 1 ไฟล์ เลือก New ค่ะ ใช่ เห็นไหมคะของใครที่เลือก New แล้วมันจะปรากฏหน้าต่างนี้ขึ้นมา หน้าต่าง New Dodเดี๋ยวเดินดูก่อนนะคะ ปรับขนาด 240 ปรับเป็น Pixel ก่อนนะคะ ให้ดูที่หน่วยวัดด้วย ถ้าไม่ใช่ Pixel ให้เปลี่ยนเป็น หน่วยวัดจะอยู่ตรง ยูนิต ค่ะ อยู่ตรงนี้เห็นหรือเปล่า ซูมก่อน ซูมสิตรงนี้ลูกเห็นไหม ตรงที่บอกว่า Unit เปลี่ยนเป็น Pixel ก่อนนะคะ คลิก คลิกลงไปแล้วมันก็จะมีล่างสุด นี่ ๆ อันล่างสุด ๆ PixcPixel ใครยังหาไม่เจอแล้วก็แก้ตรง Wide แล้วก็เป็น 240 พิมพ์ตัวเลขลงไปเลยค่ะ พิมพ์ 240 240 ลงไป พอเสร็จแล้วก็ ทีนี้คลิก OK โอ.เค. หรือยังคะ พอคลิก OK ก็จะได้หน้าขาว ๆ ขึ้นมา 1 หน้า เห็นไหมคะ หน้าขาว ๆ อย่างนี้ ใครยังไม่ได้ โอ.เค. นะคะ ได้หน้าขาว ๆ แล้ว ทีนี้ให้ดูแทบเครื่องมือที่อยู่ทางซ้ายใช่ไหม ซ้ายมือนะคะ ซ้ายมือของเรา เห็นนะที่เป็นยาว ๆ แนวตั้งขึ้นมา เวลาวาดเราจะใช้เครื่องมือจากตรงนี้นะคะ เครื่องมือตัวแรก มันจะมีชื่อว่า Pen Tool ที่มันเป็นรูปปากกาค่ะ เห็นไหม ตัวที่ 1 2 3 4 ตัวที่ 5ตัวที่ 5 เห็นไหม เป็นรูปเหมือนหัวปากา Zoom อยากได้อะไรนะ โปรเจ็กเตอร์ใหญ่กว่านี้ เห็นไหมคะ เห็นไหม พอชี้ไปที่แถบเครื่องมือนั้น Pen Tool ก็จะขึ้นมา มีข้อความขึ้นมาบอกว่าเป็น Pen Tool คลิก 1 ครั้ง คลิกเมาส์ 1 ครั้ง แถ็บเครื่องมือตัวใด ตรงนั้นมันจะเปลี่ยนเป็นสีเข้มขึ้นนึกออกนะ จะเป็นปุ่มกดลงไปนะคะ เวลาใช้งาน กดเมาส์คลิก 1 ครั้งนะคะ ค้างไว้ แล้วลากมือวาด ลองซิ แล้วปล่อยมือลากออก พี่ปรอยลากออกมาได้เส้นตรง ใครลากได้เส้นอะไร เดี๋ยวดูกัน เดี๋ยวเราจะดูกัน ก็ได้เส้นตรงใช่ไหม ความจริงเดี๋ยวนะ ค่อย ๆ มันต้องหัดใช้ก่อนนะคะ หัดใช้ให้เป็นก่อนแล้วค่อยวาด ถ้าวาดเลยจะช้า การจุด การปล่อย ถ้าวาดลักษณะที่เป็นเส้นนะคะ เห็นไหม กด 1 ครั้งจะเป็นเส้นตรงใช่ไหมคะ กด 1 จุด เส้นมันจะไปหยุด จุดแรกคือจุดเริ่มต้น จุดที่ 2 ก็คือไปเรื่อย ๆ จุดแล้วก็เพิ่ม ก็เพิ่ม ทีนี้เวลา สมมติว่า ทำไปแล้วอยากย้อนคืนของโปรแกรมนี้นะคะ เมนูที่ใช้ย้อนกลับชื่อว่า มันอยู่แถบเมนูข้างบนนะคะ เราจะใช้แป้นคีย์ลัดนะคะ กดปุ่ม Ctrl + จะไม่มาเปิด Edit อย่างนี้นะ ให้จำไว้เลยว่า เวลาจะย้อนกลับจะต้องกดปุ่ม Ctrl แล้วก็ Z นะคะ ไม่ต้องมาเปิดตัวนี้นะคะ วิธีการดูนะคะ เขาเรียกว่าคีย์ลัด สมมุติว่าวาดไปแล้วนี่มั่วมากเลย กด Ctrl Z มันก็จะย้อนไปเรื่กดไปเรื่อย ๆ มันก็จะย้อนขั้นตอนไปเรื่อย ๆ ย้อนคืนให้หมดจนไม่มีอะไร ย้อนคืนไปสิ จนไม่มีเส้น ลองใหม่ เมื่อกี้จุดหนึ่งครั้งเพื่อเริ่มต้นเส้นใช่ไหมคะ พอลากเส้นไปทาง… เฉียงขึ้นเฉียงลง แล้วกดจุดที่ 2 จะมีเส้นขึ้นมาใช่ไหม ทีนี้ถ้าต้องการให้เส้นมันโค้งทำอย่างไร เริ่มนะคะ เอาใหม่ ลืม ๆ บอก Step ด้วย กดเมาส์ คลิก 1 ครั้ง ตามนะคะ แล้วให้กดค้างไว้ด้วยนะคะ กดค้างไว้ด้วย ลากเส้นไป กดอีก 1 ครั้ง แล้วลาก กด 1 แล้ว ต้องให้เมาส์มันค้างไว้ แล้วเส้นมันจะโค้ง ๆ เห็นไหมคะ เห็นไหมคะ สมมุติว่าพอแล้ว เดี๋ยวดูวิธีการดัดเส้นนะทำอย่างไร คลิกเมาส์อีกหนึ่งครั้งเพื่อสิ้นสุดการทำงานชิ้นนี้นะคะ ไม่ใช่คลิกเมาส์ขอโทษ ให้มาคลิกที่รูปแถบเครื่องมือที่เป็น Selection Tool ตัวที่หนึ่ง ตัวที่หนึ่ง อันแรกเลย 1 ครั้ง อิหยังวะ มาดูนะคะ ลักษณะเส้น เส้นโค้งขึ้นมามันจะมีหางหรือขาน่ะค่ะ ขึ้นมาให้เห็น เราต้องการจะดัดเส้นนี้นะคะ คลิก คลิกเมาส์ที่ตัวตุ่ม ๆ ตัวตุ่ม ๆ น่ะ ตัวตุ่ม ๆ ที่อยู่ปลายขา แล้วกดค้าง แล้วก็ดัดได้ สามารถหดหรือยืดได้เห็นหรือเปล่า ดูใหม่นะคะ จะคลิกทางข้างบนหรือข้างล่างก็ได้ ดูถ้าคลิกข้างล่างเห็นไหมคะ นี้คือวิธีการดัดนะคะ ต้องคลิกที่เป็นรูปจุด ๆ ตุ่ม ๆ นี่ ที่ปลายเส้นนี่ แล้วก็กดเมาส์ค้างไว้อย่างปล่อยมือ เห็นไหมคะ จะสามารถดัดให้ งอหรือต้องหัดใช้ก่อน หัดใช่ก่อน ๆ ให้นึกถึงสมัยเด็ก ๆ วาดตัวการ์ตูน มันก็เป็นเส้นเส้นตรงกลม ๆ แล้วก็มีเส้นอย่างเดียวใช่ไหมคะ เราสามารถเอาเส้นมาต่อกันได้ด้วยนะคะ เพิ่มหรือหดขนาดได้ด้วยนะคะ โดยการ… ก็คือสัเมื่อเลือก เมื่อชี้ เมาส์สีดำนี่ ที่เป็นลูกศรสีดำไปที่ชิ้นงานเรา หรือเส้นหรือวัตถุของเรา มันจะเป็นกรอบขึ้นมา ถ้าขยาย สังเกตมันลูกศรมันจะกลายเป็น 2 หัวทันที ก็สามารถยืด เวลายืดหรือขยายก็คือกดเมาส์ค้างไว้น่ะค่ะ กดเมาส์ค้างแล้วยืดมันออก ยืดเฉพาะส่วนก็ได้ ยืดตรงกลาง ยืดด้านข้าง หรือจะยืดจากตรงมุมก็ได้ เห็นไหมคะ จากเส้นที่วาดไว้เส้นเล็ก ๆ กลายเป็นเส้นใหญ่ขึ้นมาได้นะคะ ทีนี่ดู ส่วนต่อมาที่จะให้ดูก็คือ ลักษณะเส้น เห็นไหมคะ ความหน้าของเส้นอยู่ตรงนี้นะคะ ถ้าเราใส่เลขเยอะ ๆ เส้นก็จะหนาขึ้น นะคะ เห็นไหมคะ อยู่ตรงแถบเครื่องมือแถบที่ 2 ต่อจากแถบเมนูนะคะ ที่มีรูปนะคะที่มีรูป สีดำ ๆ ตรงคำว่า Stroke ขนาดเส้นเพิ่มลดได้ตามตัวเลขเลยนะคะ ส่วนสี สีของเส้นอยู่ตรงนี้ เห็นไหมคะ อยู่ช่องที่สอง ถ้าต้องการเปลี่ยนสีเส้น สีคน สีผิว อย่างนี้ถูกไหม ผิวคนเป็นสีอะไรคะ สีออกสีเนื้อแบบนี้ เป็นสีเนื้อเห็นไหมคะ วิธีเปลี่ยนสีเส้น แถบเครื่องมือข้างบนนะคะ แถบที่ 2 มีหลายตัวเลยล่ะ ในแถบเครื่องมือนี้ ขึ้นอยู่กับเราดูนะคะ จะใช้อันไหนบ้าง ลักษณะเส้นนะคะ เดี๋ยวให้ดูมีแบบเส้นขาด ๆ ก็มีนะคะ มีหลายแบบ แต่โดยปกติเราก็จะใช้เส้นปกตินะคะ Uniform นี่ ลักษณะแบบนี้ จะเห็นชัดถ้าไปวาดรูปใบไม้อันนี้ นะคะ อ้าว พร้อมที่จะวาดโครงหน้าหรือยัง โอ.เค. ไหม เริ่ม โอ.เค. พร้อมนะคะ เดี๋ยวขอย้อนกลับคืน กลับไปสู่เริ่มต้นที่ไม่มีอะไรเลยในชีวิต สักเส้นเดียวให้ไปที่ ก่อนอื่นไปที่เมนูที่ชื่อว่า Viwer ตัวที่ 7 เมนูที่ 7 เลือก Show Tranparency พาเรนซี่กริซ เกือบสุดท้ายเลย เลื่อนลงไปเลยอยู่ล่างสุด ทำไมเป็นทรานไพเรนซี่ว้า ตัวไหนว้า เอาใหม่ Viwerเห็นไหมคะ เดี๋ยวนะ เดี๋ยวนะ ตอนแรกไม่มีอะไรใช่เลือก View แล้วก็เลือก อยู่เกือบ อยู่ใน Box สุดท้าย ตัวที่ 3 เห็นไหมคะ Show Transparency กริดที่มันมี Shift Ctrl น่ะ กด 1 ครั้ง เดี๋ยวเราจะทำสัดส่วนให้มันก่อนนึกออกนะ วิธีการจะทำสัดส่วนนะคะ เอาง่าย ๆ เลย เราใช้อะไรคะ รูปทรง ไปที่แถบเครื่องมือ แถบเครื่องมือนะคะ แถบเครื่องมือทางซ้าย ตัวที่ 9 ตัวที่เป็นรูปสี่เหลี่ยมเห็นหรือเปล่า คลิกที่รรูปสี่เหลี่ยม 1 ครั้อ๋อ คลิกลงไป ตรงนี้นะคะ คลิกด้านข้างมันน่ะ คลิกขวา คลิกเมาส์ขวา 1 ครั้ง เห็นไหมคะ ถ้าต้องการวาดรูปทรง จากแถบเครื่องมือนะคะ ให้ไปที่รูปสี่เหลี่ยม เป็นรูปสี่เหลี่ยมนี้นะคะ แล้วคลิกขวามันจะมีให้เลือกรูปสี่เหลี่ยม สี่เหลี่ยมแบบมุมมน แล้วก็มีวงรี โพลีกอน รูปหลายเหลี่ยมนะคะ Star รูปดาว Fair Tool นี้คือ แฟทูลคือเป็นรัศมีหรือแสงน่ะค่ะ เหมือนแสง Effect เวลาให้แสงกับเงาใช้ตัวนี้ แต่ยังไม่ Advance ขนาดนั้น มันจะอยู่ประมาณแค่เสียงเหลี่ยมกับวงกลมนะคะ โอ.เค. นะคะ กดที่สี่เหลี่ยม 1 ครั้ง ให้มันขึ้นเป็นลักษณะปุ่มเป็นสีดำ ๆ แบบนี้นะคะ ให้ได้จตุรัสขึ้นมาหนึ่งรูป โอ.เค. ไหมคะ วาดได้ไหม ใครวาดสี่เหลี่ยมไม่ได้ วาดได้หรือยัง ใครยังวาดไม่ได้ เราจะทำสัดส่วนน่ะ นึกออกนะ ทำกรอบสัดส่วน จะได้รู้ว่าหัวเท่านี้นะ ตัวเท่านี้นะ นะคะ อย่าลืมว่า เดี๋ยวลดลงก่อนคือถ้าพูดถึงที่แท้จริงแล้วน่ะ ไอ้ 240 นี่นิดเดียวเองนะ ขยายหน่อยนะคะ ขอขยายเพิ่มอีก เดี๋ยวขอ Copy ให้เร็วที่สุดก็คือ Ctrl C แล้วก็ Ctrl V ไม่ได้นะคะ มันจะให้มัน เวลาสร้างรูปในสติกเกอร์นะคะ ขอบ นึกออกนะ เราจะไม่สร้างชิดติดขอบสี่ด้าน นึกออกนะคะ มันจะต้องเว้นช่องไฟขอบบนขอบล่างไว้ด้วย เข้าใจไหมคะ เพราะฉะนั้นขอบซ้าย ขอบขวา ขอบบน ขอบล่าง ความมีช่องว่างนะคะ เพราะฉะนั้นให้ทำสี่เหลี่ยมใหญ่ ๆ ขึ้นมา 1 อันด้วยนะคะ เว้นระยะขอบทั้งบนและล่างให้เท่ากัน เดี๋ยวจะขยายสเกลให้ดูนะคะ สมมติว่าถ้ามุมนี้นะคะ 1 2 3 เราเว้น 3 ช่องไฟเห็นไหม ข้างบนก็ต้องเว้นเท่าไร 3 ช่องไฟเหมือนกัน เห็นไหมคะ ไอ้นี้ ไอ้ตัวตัว Grid นี่เห็นไหม เราควรเว้นให้มันเท่ากัน ฝั่งซ้ายสิ ฝั่งซ้ายตอนนี้ 3 แล้ว ข้างล่าง ฝั่งซ้ายแล้ว ฝั่งขวา ข้างล่างแล้วเพิ่ม ๆ ไม่ใช่ลด เพิ่มให้ได้ 1 2 3 ข้างล่างได้ 3 แล้ว ไปดูด้านขวา 1 2 3 ขยายลงมาอีกนิดหนึ่งให้ได้ 3 ช่อง 3 ช่องอย่างนี้นะ เห็นไหม 1 2 3 เข้าใจไหมคะทำขนาดช่องไฟให้มันเท่ากัน 1 2 3 อันนี้ถูกแล้ว อันนี้ 1 2 3 เกินมา 1 เพิ่มออกม ขยายออกมาอีก ต้องให้ได้สัดส่วนก่อน แล้วก็ไปดูข้างบนทีนี้ ข้างบนเราเกินหรือเปล่า 1 2 ลดลงมาค่ะ ลดลง 1 2 3 ครบ ก็คือไม่ต้องถึงกับตรงเป๊ะก็ได้ มันก็จะคลาดเคลื่อนนิดหนึ่ง พอเว้นแล้ว นี่พื้นที่มันก็จะมีขอบเห็นไหม มีขอบด้านข้างเหลือเท่า ๆ กัน ในปริมาณเท่า ๆ กันแล้วเราต้องแบ่งอะไรคะ แบ่งสัดส่วนให้ได้ 3 ส่วนใช่ไหม อันนี้มันได้แค่ 2 ส่วนนี่ มันไม่เท่า ลดขนาดลงอีก 1 อันตัวนี้ใช้ไม่ได้แล้วลบออก ให้ได้ 3 ส่วน ลองคำนวณดู Ctrl C เห็นไหมคะ กรอบสี่เหลี่ยมสามอันนี้มันควรจะมีขนาดที่เท่า ๆ กัน สัดส่วนได้พื้นที่ของตัวคน สัดส่วนของตัวคนที่เท่ากันแล้วนะคะ CtrlV ปุ๊บเดี๋ยวมันจะวางให้ ทีนี้จะเอาพื้นหลังตัวนี้ออกนะคะ ตัวกรอบแรก เห็นไหมคะ สีขาวตัวแรก เวลาเราไม่ต้องการใส่สีมัน คลิกที่ช่องตัวนี้ก็ได้ ที่อยู่แถบเครื่องมือที่เป็นรูปสีน่ะค่ะ ให้คลิกที่เป็นรูปเส้นทะแยงตัวนี้หนึ่งครั้ง แต่เราต้องเลือกที่ตัวฟิลด์ก่อนนะคะ มันจะมี 2 ตัว เห็นไหมคะ มันจะมีตัวตัวที่ 2 ที่เป็นสโตกเห็นไหมคะ ตัวไหนอยู่ขึ้นด้านบนอยู่ตอนนี้เราเลือกตัวนั้นนะคะ ฟิลด์ไม่เติบ เห็นไหมคะเอาสีออกนะคะ เห็นเปล่า โอ.เค. ไหม ใครเอาสีออกไม่ได้ยกมือนะคะ ได้สัดส่วนแล้วหรือยัง ยกมือเดี๋ยวไปดูช่วย คือบางคนทำได้สัดส่วน แต่ไซซ์จิ๋วเดียวเอง เราบอกแล้วว่าพื้นที่ตัวนี้พื้นที่ของตัวที่เราสร้างนี่ โดยตัวของมันเองก็เล็กอยู่แล้ว เพราะฉะนั้นเราควรจะทำให้เกือบเต็ม ไม่ถึงกับเต็ม คือเราทำกรอบไว้ก่อนแล้วแล้วเราก็มาทำส่วนตัว สัดส่วนส่วนตัวให้อยู่ในกรอบนี่ค่ะ มันก็จะสามารถหรือลดได้อีกทีหนึ่ง แต่อย่าไปทำกรอบใหญ่ แต่ขนาดมันเท่าปริมาณกรอบแรกอย่างนี้ไม่ใช่ ต้องขยายให้มันเกือบเต็มพื้นที่ เพราะไม่เช่นนั้น ชิ้นงานมันจะจิ๋วหลิวมากเลยนะคะ พอ แล้วพอไปดูจริง ๆ แล้วจะใช้ไม่ได้ โอ.เค. ไหม เดี๋ยวพี่ ๆ ล่ามเบรกแป๊บหนึ่งก็ได้ค่ะ เบรกนิดหนึ่งก็ได้ค่ะ เดี๋ยวเดินดสัดส่วนถูกต้องหรือยังก่อนค่ะ ในเครื่องของเด็ก ๆ เวลาจะขยายการทำงานนะคะ กดปุ่ม Ctrl แล้วก็ เครื่องหมาย + มันจะขยายพื้นที่ให้เห็น เห็นชัด เวลาทำเสร็จแล้วเราลดขนาดลงแล้วก็กด Ctrl อือ พื้นที่มันก็จะลดลง คือถ้าพื้นที่เห็นแล้วมันไม่ชัดให้กด Ctrl ++ ให้เห็นช่องสเกลหรือช่องของตารางช่องของตารางกริต ที่เราเปิดไว้ขนาดเท่า ๆ กันน่ะ ให้กด Ctrl + เพื่อขยาย Ctrl - Ctrl + ได้สัดส่วนเท่ากันแล้ว เริ่มที่หัว เราจะเริ่มที่หัวแล้วนะคะ เลือกใช้แถบเครื่องมือ Pen Tool กดเมาส์หนึ่งครั้งเพื่อเลือกนะคะ คลิกเมาส์ 1 ครั้งเพื่อเลือก ก็จะได้รูปเครื่องมือเป็นรูปปากกานี่ ๆ เห็นไหม มันจะเป็นรูปปากกาแบบนี้ ใหญ่โพด ลดลงนะคะ พื้นที่ส่วนหัวเรานะคะ กดเมาส์ 1 ครั้ง เดี๋ยว ๆ ขอโทษ ๆ สี่เหลี่ยมแรกเอาพื้นมันออก จะได้เห็นช่องกริตน่ะ หน้าจะได้ไม่เบี้ยวโอ.เค.ไหม เพราะฉะนั้นก่อนอื่นเราเลือก Selection Tool ก่อน เราเอาสีในช่องนี้ออกก่อน เลือกเครื่องมือ พอขยายใหญ่แล้วก็หา หาพื้นที่… เอาสีพื้นออกนะคะ ใส ๆ อย่างนี้ นะคะ จะได้เห็นช่องไฟชัด ๆ สังเกตตำแหน่งเห็นไหมคะ มันจะมีจุดกึ่งกลางให้เห็น ใช่ไหม หน้าก็จะอยู่ ตาก็จะอยู่ บริเวณจมูกแน่นอนอยู่แล้ว แล้วข้าง ๆ ก็จะเป็นโครงหน้าใช่ไหมคะ ให้ดูนะคะ แนวจมูกอยู่ตรงกลางแน่นอน พร้อมหรือยัง ว่าอะไรนะกิวให้มันเห็นพื้นหลัง เอาสีขาวออกไง นี่ไง เหมือนอีกแล้ว ตอนแรกมัน ตรงนี้เอาเส้นสีแดงนี่ ก็คือไม่เลือกไม่เติมสี เราก็จะมีพื้นที่ให้เห็นแล้วนะคะ เลือก Pen Tool เหมือนเดิม พร้อมแล้วนะคะ คลิกที่รูปปากกา 1 ครั้ง ใช่ คลิก 1 ครั้ง เอาใหม่ ๆ ไปทีละสเต็ป ครั้งที่ 1 เห็นตำแหน่งจุดกึ่งกลางของจมูกไหมคะ เพราะฉะนั้นตรงนี้มันคือจุดกึ่สัก 1 2 3 4 5 อยู่ประมาณ 5 ช่องไฟขึ้นไป นะคะ คลิกหนึ่งครั้งแล้วก็ลากลงมา นี้คือถ้าลงมาถึงคางจะอยู่บริเวณนี้ ถ้าเราลากตรง ๆ ลงไปคางก็จะเป็นเหลี่ยใช่ไหมคะ เห็นไหมเห็นไหมคะ ไม่ให้หน้ามันเหลี่ยม เรามาโค้งตรงค้าง นึกออกนะ ไม่อย่างนั้นจะเป็นหน้าเหลี่ยม ดูใหม่ ๆ ย้อน ๆ เส้นที่ 1 ตรงจุดตำแหน่งที่ขึ้นไป 5 ช่องไฟ แล้วก็ลากลงมาอยู่ประมาณไหนดี ระดับค้าง อยู่ประมาณนี้ นึกออกนะ ที่เราจะเริ่มโค้ง นึกออกนะ กด กด 1 ครั้งแล้วลากขึ้นมา มีเส้นตรงใช่ไหมคะ แล้วก็กดอีก 1 ครั้ง เพื่อหยุดตรงที่เราจะโค้งนี้ ลากเส้นให้มันทะแยงแต่ยังไม่ได้กดเมาส์นะ กดเมาส์ 1 ครั้ง แล้วค้างไว้ด้วย เพื่อดัด เห็นหรือเปล่า โอ.เค. ไหม หน้าเบี้ยว เดี๋ยวมันดัดได้ใจเย็น ๆ พอยังไม่ชำนาญ นึกออกไหม พอกด ก็จะดัดเบี้ยว นึกออกนะ มันต้องทำประจำนะคะ โค้งแล้วหรือยัง เห็นตำแหน่งเดิมไหมคะ คลิกไปค่ะ ให้มันตรงกับตำแหน่งที่อะไรล่ะ เริ่มช่วงคางเราน่ะ ให้มันตรงกัน ให้ดูนะคะ ตำแหน่งนี้เส้นนี้ให้มันอยู่ตำแหน่งเดียวกันนะ นี่ ๆ เห็นไหม แนวจุดของเส้นที่ 2 เห็นหรือเปล่าคะ ก็คือนึกถึงหลักนะ หน้าเข้าใช่ไหม เส้นลงมาจุดนี้ จุดที่ 1 จุดที่ 2 ที่ต้องตรงกับจุดที่ 2 ของเส้นแรกนึกออกนะคะ ตรงกับจุดที่สองของเส้นแรก ตำแหน่ง ตำแหน่งคางน่ะ โค้งขึ้นมาให้ตรงกับจุดที่ 2 ของเส้นแรก หน้ามันจะได้ไม่เบี้ยว ถึงได้เปิด เบี้ยวเดี๋ยวค่อยดัด เดี๋ยวค่อยดัด ๆ ค่อย ๆ ทำ ใจเย็น ๆ โอ.เค หรือยัง กด 1 ครั้งดูอะไรอีก ดูตำแหน่งช่อเพื่อไม่ให้มันเบี้ยว สังเกตช่องไฟได้เท่ากันไหม 5 6 7 8 9 10 11 12 13 เพราะฉะนั้นลากออกมามันจะต้องได้เท่าไร 1 2 3 4 5 6 7 8 9 10 เพราะฉะนั้นลากมาทางฝั่งนี้ก็จะได้ช่องไฟเท่ากัน 1 2 3 4 5 6 7 8 9 10 11 12 13 เห็นไหมคะ แล้วก็ตรงกับจุดที่ 2 ด้วย เดี๋ยวค่อยดัด เดี๋ยวค่อยดัด ใจเย็น ๆ แล้วก็ตรงกับขึ้นไปตรงแหน่งเดิม สังเกตเส้นสีเขียวขึ้นมาบอกเลยว่า คุณตรงหรือยัง มีตัวช่วย เห็นหรือเปล่า เห็นหรือเปล่าคะ โอ.เค. ไหม ได้เป๊ะขนาดนีเไม่เป๊ะ ไม่เป็นไร นึกว่าหน้าชินจัง เดี๋ยวตัดได้ ถ้าไม่อยากได้หน้าอ้วน ๆ แบบนี้เราก็ลดมันลง เห็นหรือเปล่า ใช่ไหม ลายตาเมื่อเช้าไม่ไหว มาเจอรอบบ่ายอีกหรือ ไม่อยากได้หน้าอ้วน ๆ ก็เอาให้มันหดข้าง ๆ เข้าไป อยากให้คางแหลม ๆ ใช่ไหม ดูนะคะ วิธีทำให้ค้างมันแหลม ๆ วิธีแก้ วิธีแก้ ให้เลือกที่ Pen Tool แต่คลิกขวานะคะ คลิกขวา 1 ครั้ง แล้วให้เลือกตัวสุดท้าย เดี๋ยวขยายก่อน ขอโทษ ให้เลือกใน Pen Tool นี่ ไปไหนแล้ว Pen Tool หายไปไหนแล้ว นี่นะคะ ให้เลือกตัวสุดท้าย Anchor Point Tool แองชอร์พอยน์ทูล รูปสามเหลี่ยมน่ะค่ะ เออ คลิก 1 ครั้ง เพื่อเลือกใช้งานแถบกดไปตำแหน่งคาง ตรงกลางนะคะ 1 ครั้ง เห็นไหม ค้างแหลม ๆ ขึ้นมาแล้วน่ะ เออ จะได้รู้ว่าตัวเองเบี้ยวไม่เบี้ยวดูตรงนี้เลย เห็นไหมคะ เลื่อนเส้นให้มันมาตรงตำแหน่งเดียวกัน โอ๊ย ๆ ๆ หัวเราะ มือสมัครเล่นก็จะได้อะไรบิด ๆ เบี้ยว ๆ อย่างนี้ล่ะ วิธีเลื่อนจุดให้มันตรงนะคะ กด Ctrกด Ctrl ค้าง แล้วก็โยง ตำแหน่งนะคะ ดูตำแหน่งดี ๆ หน้าไม่เบี้ยวหรอกค่ะ ดัดได้มันจะมีจุดให้ดัดขึ้นมา โผล่ขึ้นมาเห็นเปล่า เห็นไหมคะ ดัดได้ทั้งหมดทั้งปวง ดัดได้ หัวเราะ หน้าเบี้ยมี ๆ มีมโนสเล่ค่อย ๆ ดัดไปนะคะ เวลาจะขยับจุดอย่าลืมกดปุ่ม Ctrl ค้างไว้ แล้วก็คลิกเลื่อนจุดที่เราต้องการขยับน่ะค่ะ ถ้าทีละนิดให้ใช้ลูกศรขึ้นลง ซ้ายขวานี่ มันจะขยับทีละนิด ถ้าใช้เมาส์มันจะขยับเยอะเกินใช่หรือเปล่า ตำแหน่งมันจะได้ตรงกันนะคะ หน้าก็จะได้ไม่เบี้ยว ทำเส้นหนาแบบไหนคะ โอ.เค. เอาคร่าว ๆ ก่อนจะได้ไปต่อ เดี๋ยวจะไม่เสร็จ ส่วนต่อไปนะคะ ได้หน้าแล้ว อะไรต่อตานะคะ อยากได้ตาแบบไหนครับ กลม 1 กลม กลม 2 กลม ตากลม ๆ นะคะ ก็ใช้เครื่องมือกลมเลยค่ะ Elipis หรือวงรีนะคะ วงรีเวลาที่จะทำเป็นทรงกลมก็คือ อยากได้ตาแบ้ว ๆ ก็คือกลม ๆ นั่นล่ะต้องเติมสิคะ ก็เดี๋ยวคิ้วทีหลัง ก็เอาตาหรือใครไม่อยากได้ตากลม ๆ เอาอีกแบบหนึ่ง ยังไม่เสร็จ ก็มันต้องแต่งด้วยสิ นี่ไง เครื่องมือแถบสี่เหลี่ยมน่ะ เดี๋ยวให้ดูตา 2เด้อ ว่าจะเอาแบบไหน ใส่สีนะคะ ใส่สีให้ลูกตา สีดำ เอาสีดำเวลาใส่สีคลิกที่เรา… ช่องฟิลด์น่ะค่ะ ฟิวค่ะ แถบเครื่องมือข้างบน เอาตาสีน้ำตาล เปลี่ยนสีตาให้ดู เอาแบบไหน เอากลม ๆ หรือ รี ๆคือ เวลาเราทำตาคนจริง ๆ นะ ลูกตาดำกับลูกตาขาวมันก็จะไม่อยู่ตรงกลางขนาดนี้ เพราะงั้นต้องปรับเลื่อน ๆ ลงมาสักหน่อยหนึ่ง ไม่ให้อยู่ตรงกลางเป๊ะ มันก็จะอยู่ประมาณต่ำ ๆ นะคะ คือลูกตาก็มีหลายแบบ ให้ดูในตัวอย่างนะ นี่เห็นไหม ทำตาแบบมีขาวแล้วก็จุดหรืออย่างนี้ เห็นไหมคะ หรือใส่ตาดำ เห็นเปล่า แล้วแต่จะเลือกใส่ เขาเรียกว่าอะไร แววตาข้างใน ใส่เข้าไปด้วยนะคะ ให้มันน่ารัก ถ้านึกไม่ออกก็เราก็ดูในเน็ต สียังไงนะคะ ลงสียังไง เดี๋ยวนะแปปหนึ่ง นี่เด็กผู้หญิงเห็นไหมคะ เด็กผู้หญิงตาตาขาว จะไปอยู่ข้างบนแทนตาแบบนี้ดูก็ได้ ลงสีอย่างไร มาดูลงสี คลิกเลือกชิ้นงานที่จะใส่สีใช่ไหม แถบเครื่องมือแถบที่ 2 ด้านบน เติมสี เห็นหรือเปล่า เห็นหรือยัง โอ.เค. ไหมคะ ตาสีฟ้าก็ได้อยากเป็นฝรั่ง คือถ้าเลือกจากตรงนี้ ช่องสีมันจะน้อยนะคะ ก็เลือกจากแถบเครื่องมือด้านหลังที่มันอยู่ ที่เป็นรูปสี่เหลี่อม 2 อันอยู่ซ้อนกันน่ะค่ะ ดับเบิลคลิกเข้าไป มันก็จะมีแถบสีขึ้นมาให้เลือกเลย จะเอาสีอะไร เห็นหรือเปล่า อยากได้ตาสีม่วง สมมุติอยากได้ตาสีม่วง เอาม่วงแบบไหนครับเห็นไหมสีก็จะมา ค่อยเป็นค่อยไปนะคะ การวาดรูปต้องอาศัยความชำนาญนะคะ ถ้าไม่มีความชำนาญ มิเช่นนั้น มันจะล้มเหลวได้ เราดูขนาดที่พื้นที่ตาขาว ตาดำในช่วงที่ 2 โร๊คตัวเด็กนะคะ ตากลม ๆ แล้วก็มีตาดำอยู่ข้างบนแบบที่ 1 ทำซ้ำก็คือ เลือกทั้ง 2 ชิ้น ทั้งตาขาว ตาดำทำซ้ำ เลือกวัตถุทั้งสองชิ้นแล้วกด Ctrl + C Ctrl + V เหมือนเดิมอ่าว โอ.เค.ไหม หรือตาใหญ่ไป ลดขนาดตาหน่อย เอาใหญ่ ๆ ไว้ก่อน มาดูจมูก ใครยังทำตาไม่เสร็จ ตาได้หรือยังคะ ต่อไปจมูก เอาแบบง่าย ๆ ก่อน วาดเส้นโค้ง ๆ อย่างนี้เห็นไหม จะวาดเส้นโค้งอย่างไร วิธีวาดเส้นโค้ง ดูนะคะ หลักการก็คือ จุดที่ 1 ให้วาดเหมือนเราจะวาดสามเหลี่ยมน่ะ ดูนะคะนึกออกนะ ดูนะคะ ๆ ทีละเส้น 1 เส้น เลือก Pen Tool นะคะ รูปปากกานะ ดูดี ๆ เลือกให้ถูกด้วย กดลงไป 1 ตำแหน่ง แล้วก็ขึ้นไปข้างบน ตอนขึ้นไปข้างบนดัดด้วย แล้วก็กดลงกดลงมา เราก็ลดขนาดจมูกได้เห็นไหมคะ แค่โค้ง ๆ มีส่วนเกินแบบนี้ลบอย่างไร ใจเย็น ๆ ค่อย ๆ ๆ ๆ ทำ ดูใหม่นะคะ ทวน ๆ กดหนึ่งครั้งเพื่อวาดเส้น ตำแหน่งที่ 2 จุดที่ 2 โค้งด้วย แล้วก็กดลงมาครบแล้ว ขยายออกได้ แล้วก็หดลง เล็กไปหน่อยไหม จมูกกับตาไม่ค่อยบาลานขยายออกนะคะ ไม่ได้ต้องการจมูกใหญ่ใช่ไหม ตัวอย่างจมูกนิดหนึ่ง มาดูปากกันค่ะ ปาก ปากก็โค้ง 1 จุดมันมี เส้นโค้งไง เส้นโค้ง วิธีการน่ะ วาดเส้น คือเหมือนจมูกตรงส่วนโค้งก็คือ ให้นึกถึงถ้าวาดจมูกเวลาวาดเส้นจมูกก็คือ 1 ครั้งจุดลงไป จุดที่ 1 จุดที่ 2 ขึ้นไปข้างบน กดเมาส์ค้างทำให้มันโค้ง ๆ แล้วก็เลือกตำแหน่งเห็นไหมคะ ได้จมูกแล้ว กดลนี่จมูกค่ะ อันไหนสวยกว่ากัน ปากก็เหมือนกัน เวลาวาดปาก 3 จังหวะ ปากนะคะ ตรงจุดที่ 1 มุมปากซ้าย จุดที่ 2 ตรงกลางดัดให้โค้งเลย ตรงกลางมุมปากขวา ดูนะคะ เวลาวาดเส้นปาก จุดที่ 1 มุมปากบน แล้วก็ลงมา จุดที่ 2 แล้วก็ จุดที่ 3 สังเกตเส้นสีเขียว ๆ ที่ขึ้น จะเอาปากกว้างหรือปาก นะคะ เห็นไหมคะ ก็จะได้ปาก จะเอาแบบไหน ตอนนี้จมูกไม่อยู่ตรงกลางปาก ทำใจ ๆ ตัวนี้เบี้ยว ทำใจ ๆ ตัวนี้เบี้ยวเอาตัวเดิมน่ะดีแล้ว มันคือบ่เป็นเส้น ได้ยัง ได้หน้าหรือยัง ได้ตาแล้วน่ะ ได้จมูกแล้วนี่ใจเย็น ๆ นะคะ จังหวะของการจุด 1 ครั้ง แล้วก็การดัดดูใหม่ ดูใหม่ ใครวาดจมูกไม่ได้ คนวาดได้ไปเองไปเองจนทั่งผมแล้วนะคะ บอกแล้วว่าแค่กลม ๆ ขนาดกลมไม่เท่ากันน่ะ หน้าตัวAnchor Point Toolผการ์ตูนก็ไม่เหมือนกันแล้ว วาดจมูกออกมาบางคนวาดผมไปแล้วนะคะ เดี๋ยวก่อนสำหรับบางคนยังใช้เมาส์ไม่คล่องน่ะค่ะ เพราะอย่าลืมว่าถ้าตัวเองไปใช้เองน่ะ ตัวเองไม่มีเมาส์ปากกามันก็ไม่เหมือนวาดเองนะ ก็ต้องหัดใช้เมาส์ให้คล่อง ตัวนี้จะช่วยได้เยอะมันดัดได้ เส้นมันได้ แก้ได้ทุกอย่างนะคะ ที่ยังทำไม่ได้แป๊บหนึ่งค่ะ หน้าน่ะ วาดเส้นปิดหน้าด้วยนะคะ ทำให้มีสีผิวค่ะ มันจะไม่ได้ คลิกเข้าไปตำแหน่งที่เส้นมันอยู่เลย เห็นไหม ปิดอย่างนี้ใช่ไหมคะ เห็นหรือเปล่า พอเวลาใส่สีผิว นี่ จะได้ใส่สีผิวได้ โอ.เค. ไหม คลิกปิดหน้าด้วยนะ โอ.เค. ไหมนะคะ ถ้าเวลาใช้งานคลิกเลือกยางลบค่ะ แล้วก็กดลบไป เห็นเปล่า เพราะอะไร มันโบ๋ เพราะตรงนี้อย่าลืม ไม่ใช่ว่าผิดนะ ลบเหมือนกันนะ เพราะอย่าลืมว่าเราใส่สีเห็นไหม ช่องนี้ ช่องที่ 2 ถ้าไม่ใส่สีเห็นหรือเปล่าคะ แต่มันโดนลบไปแล้วเดี๋ยวค่อยแก้ โอ.เค. นะ เลือกยางลบแล้วกดเมาส์ค้างน่ะค่ะ มันก็จะลบออก อ๋อ ขอบดำ ๆ นี่ไง มันเกิดจากตัวนี้ไงไม่น่าจะเป็นกับเส้นกริตมากกว่า เป็นกับมุมมองเฉย ๆ ช่างมัน ได้หน้าแล้ว เหลืออะไร เหลือคิ้ว ขอปรับสมดุลหน้าของตัวเองก่อน หน้ามันเล็กอยู่ เพิ่มขนาดความกว้างของหน้านิดหนึ่ง เราจะเพิ่มพื้นที่ให้หน้าเราสักหน่อย เราก็ปรับได้นะคะ เห็นหรือเปล่า แล้วก็ใส่คิ้ว คิ้วเป็นแบบไหน คิ้วโก่ง ๆ เหมือนกัน คือบางคนใช้พูกันวาดเลยนะคะ แต่ระวังไว้ว่าเวลาวาดเส้นมันจะขาด มันจะเติมไม่ได้ ให้ระวังไว้ด้วย ทำเส้นคิ้วให้หนาขึ้น เพิ่มขนาดเส้นตรงนี้นะคะ แถบขนาดเส้นข้างบน เลือกขนาดเส้น เห็นหรือเปล่า่ โอ.เค. ไหมคะ ผม มาเริ่มที่ ผม อันนี้ทรงหน้าม้าธรรมดามาก ๆ นะคะ จะเริ่มจากจุด ข้างล่างนะคะ เริ่มจากจุดขึ้นไปข้างบนอย่างนี้นะคะ โอ.เค. ไหม ทำผมกันนะคะ จุดที่ 1 ลากขึ้นไป ผม ๆ ๆ ดูว่ามันเบี้ยว เราบอกแล้วว่าเราดัดจุดได้ ใช้อะไรคะ Anchor Tool กดคอนโทรค้างเพื่อให้มันเลื่อนตำแหน่งจุดเดี๋ยวขอเปลี่ยนสีผมเป็นสีน้ำตาลก่อนนะคะ ให้เหมือนตัวแบบ ดำไปน้ำตาลมากไปเสียงใคร แน้กหลับ เหลืออะไรคะ เหลือ… เหลือโค้ง ๆ นี่ใช่ไหม เหลือโค้งเส้นผม ก็ใช้หลักการเดียวกันนะคะ ก็วาดจุดเริ่มต้นเอาจากข้างบนก็ได้ 1 2 3 4 5 6 7 5 หน้าม้า หน้าม้า 5 อัน ให้วาดลักษณะเส้น ให้มันโค้ง ๆ ให้เหมือนตัวอย่างนี่ 1 2 มี 5 ลอน ลอนผมมี 5 ลอน 1 2 3 4 5 อย่างนี้นะคะ แล้วเดี๋ยวเราค่อยมาดัด ดัดรอนมันนะคะ เติมสีเข้าไปดูก่อนนะคะ วาดเป็นจุดที่ 1 คือ ด้านบนเส้นน่ะ แล้วค่อยมาโค้งที่จุดที่ 2 นะคะ จุดที่ 2 จุดที่ 3 จุดที่ 4 จุดที่ 5 แล้วก็ขึ้นตรงไป แล้วก็ไปปิดจุดที่หนึ่งเหมือนเดิม ให้เส้นมันปิดนะคะ ไม่อย่างนั้นจะเติมสีไม่ได้ เวลาทำรูปทรงต้อแล้วค่อยมาดัด มาแก้ทีหลังเหมือนเดิม เดี๋ยวค่อยไปต่อเส้นกันนะคะ ค่อยมาต่อเส้นกัน โอ.เค. ไหม ได้หน้าม้าแล้วนะคะ เดี๋ยวค่อยไปแต่งเพิ่มนะคะ จะให้ไปไปสร้างเสร็จในทีเดียวไม่ได้เหลืออะไร หู เหลือหู หูเป็นทรงกลมครึ่ง… ครึ่งวงกลม เหมือนครึ่งวงกลมาทำหูกัน เราดัดได้นะคะ ถ้าไม่มั่นใจวาดวงกลมไม่ค่อยสวย ดูวิธีนะคะ ใช้วงรีนี่มาวาดเป็นวงกลม ครึ่งวงกลมใช้วิธีลบเส้นออกนะคะดูดี ๆ ดูวิธีลบเส้นออกนะคะ วงกลมหนึ่งวเห็นหรือยัง แล้วคลิกเลือกที่แถบเครื่องมือ Pen Tool เลือกตัวที่เป็นรูปที่เป็นรูป Pen Tool ที่มีเครื่องหมายลบน่ะค่ะ เห็นไหม กด 1 ครั้ง เราจะลบตรงไหน สังเกตตรงจุด เห็นไหมคะ เห็นไหมคะ ได้ครึ่งวงกลมแล้วหรือยัง เอาใหม่ ทวน ดูนะคะ วงกลม 1 วง ถ้าลบจากข้าง ๆ มันจะมีจุดตำแหน่งที่จะให้ลบได้ คือต้องมีที่จุด ๆ สีน้ำเงิน ดูดี ๆ เห็นไหมมันจะมีจุด กด 1 ครั้งมันก็จะลบเข้าไปเห็นไหมคะ ใส่สีผิว ลดขนาดหูลงด้วย หูไม่ใหญ่ขนาดนี้หรอกวางตำแหน่งเส้นโค้ง ๆ ขึ้น จะวางตำแหน่งได้นะคะ ชิ้นนี้ต้องการให้มันลงไปอยู่หลังหน้า คลิกขวา คลิกขวานะคะ คลิกเมาส์ขวาแล้วเลือกเมนู แล้วก็ Sent to back เห็นไหมคะได้หูแล้วตาหายหรือเปล่า อยู่นี้ล่ะ เดี๋ยวจะเอาตาขึ้นมา Ctrl แล้วก็ปีกกา ไม่ใช่ปีกกาสิ วงเล็บสี่เหลี่ยม กด Ctrl แล้วก็สี่เหลี่ยมนี่ เห็นไหมคะ หูอยู่ข้างหลังแล้ว ต้องไล่ลำดับดี ๆ เด้อน่ะ ถ้าไม่เรียงจะสับสนแบบนี้ล่ะ Copy หูข้างที่ 1 เวลาสลับหู พลิกด้าน คลิกขวา เลือก Tranform เลือก รีเฟ็กค่ะ เห็นไหมสลับหูแล้ว เลื่อนตำแหน่งหูให้ดี ๆ นะคะ ปกติหูมันก็จะอยู่ระดับตาค่ะ โดยปกติแล้ว ระดับตาของคนหรือระดับตาของตัวการ์ตูนนั่นเองนะคะ เห็นไหมคะ ได้หน้าแล้ว พร้อมจะทำตัวหรือยัง ใครยังทำหน้าไม่เสร็จดูสิ ถ้าอย่างนั้นพี่ล่ามวันนี้พอแค่นี้ค่ะ เดี๋ยวไปตามไล่ซ่อมคนที่ยังทำหน้าไม่ได้ ค่อยมาต่อสัปดาห์หน้านะ โอ.เค. 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1)การบรรยายวิชา ระบบสารสนเทศทางภูมิศาสตร์</dc:title>
  <dc:creator/>
  <cp:keywords/>
  <dcterms:created xsi:type="dcterms:W3CDTF">2021-03-23T08:28:38Z</dcterms:created>
  <dcterms:modified xsi:type="dcterms:W3CDTF">2021-03-23T08: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8 ธันวาคม 2562 เวลา 13.00 น.</vt:lpwstr>
  </property>
  <property fmtid="{D5CDD505-2E9C-101B-9397-08002B2CF9AE}" pid="3" name="subtitle">
    <vt:lpwstr/>
  </property>
</Properties>
</file>